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1D09" w:rsidRPr="00EA1D09" w:rsidRDefault="00EA1D09" w:rsidP="00840FB3">
      <w:pPr>
        <w:shd w:val="clear" w:color="auto" w:fill="FFFFFF"/>
        <w:spacing w:before="540" w:after="180" w:line="360" w:lineRule="atLeast"/>
        <w:outlineLvl w:val="2"/>
        <w:rPr>
          <w:rFonts w:ascii="Arial" w:eastAsia="Times New Roman" w:hAnsi="Arial" w:cs="Arial"/>
          <w:color w:val="1F1F1F"/>
          <w:sz w:val="24"/>
          <w:szCs w:val="24"/>
        </w:rPr>
      </w:pPr>
      <w:r w:rsidRPr="00EA1D09">
        <w:rPr>
          <w:rFonts w:ascii="Arial" w:eastAsia="Times New Roman" w:hAnsi="Arial" w:cs="Arial"/>
          <w:color w:val="1F1F1F"/>
          <w:sz w:val="24"/>
          <w:szCs w:val="24"/>
        </w:rPr>
        <w:t>Project Title</w:t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– Patient </w:t>
      </w:r>
      <w:r w:rsidR="00652DFF">
        <w:rPr>
          <w:rFonts w:ascii="Arial" w:eastAsia="Times New Roman" w:hAnsi="Arial" w:cs="Arial"/>
          <w:color w:val="1F1F1F"/>
          <w:sz w:val="24"/>
          <w:szCs w:val="24"/>
        </w:rPr>
        <w:t>Dashboard</w:t>
      </w:r>
      <w:bookmarkStart w:id="0" w:name="_GoBack"/>
      <w:bookmarkEnd w:id="0"/>
    </w:p>
    <w:p w:rsidR="00EA1D09" w:rsidRPr="00EA1D09" w:rsidRDefault="00EA1D09" w:rsidP="00EA1D09">
      <w:pPr>
        <w:shd w:val="clear" w:color="auto" w:fill="FFFFFF"/>
        <w:spacing w:before="540" w:after="180" w:line="360" w:lineRule="atLeast"/>
        <w:outlineLvl w:val="2"/>
        <w:rPr>
          <w:rFonts w:ascii="Arial" w:eastAsia="Times New Roman" w:hAnsi="Arial" w:cs="Arial"/>
          <w:color w:val="1F1F1F"/>
          <w:sz w:val="24"/>
          <w:szCs w:val="24"/>
        </w:rPr>
      </w:pPr>
      <w:r w:rsidRPr="00EA1D09">
        <w:rPr>
          <w:rFonts w:ascii="Arial" w:eastAsia="Times New Roman" w:hAnsi="Arial" w:cs="Arial"/>
          <w:color w:val="1F1F1F"/>
          <w:sz w:val="24"/>
          <w:szCs w:val="24"/>
        </w:rPr>
        <w:t>1. Introduction</w:t>
      </w:r>
    </w:p>
    <w:p w:rsidR="00EA1D09" w:rsidRPr="00EA1D09" w:rsidRDefault="00EA1D09" w:rsidP="00EA1D09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EA1D09">
        <w:rPr>
          <w:rFonts w:ascii="Arial" w:eastAsia="Times New Roman" w:hAnsi="Arial" w:cs="Arial"/>
          <w:color w:val="1F1F1F"/>
          <w:sz w:val="21"/>
          <w:szCs w:val="21"/>
        </w:rPr>
        <w:t>This Website contains all the necessary information that is necessary for maintaining patient’s history, test reports and medical record</w:t>
      </w:r>
      <w:r>
        <w:rPr>
          <w:rFonts w:ascii="Arial" w:eastAsia="Times New Roman" w:hAnsi="Arial" w:cs="Arial"/>
          <w:color w:val="1F1F1F"/>
          <w:sz w:val="21"/>
          <w:szCs w:val="21"/>
        </w:rPr>
        <w:t xml:space="preserve">. This website </w:t>
      </w:r>
      <w:proofErr w:type="gramStart"/>
      <w:r>
        <w:rPr>
          <w:rFonts w:ascii="Arial" w:eastAsia="Times New Roman" w:hAnsi="Arial" w:cs="Arial"/>
          <w:color w:val="1F1F1F"/>
          <w:sz w:val="21"/>
          <w:szCs w:val="21"/>
        </w:rPr>
        <w:t>will be developed</w:t>
      </w:r>
      <w:proofErr w:type="gramEnd"/>
      <w:r>
        <w:rPr>
          <w:rFonts w:ascii="Arial" w:eastAsia="Times New Roman" w:hAnsi="Arial" w:cs="Arial"/>
          <w:color w:val="1F1F1F"/>
          <w:sz w:val="21"/>
          <w:szCs w:val="21"/>
        </w:rPr>
        <w:t xml:space="preserve"> from patient’s point of view. </w:t>
      </w:r>
    </w:p>
    <w:p w:rsidR="00EA1D09" w:rsidRPr="00EA1D09" w:rsidRDefault="00EA1D09" w:rsidP="00EA1D09">
      <w:pPr>
        <w:shd w:val="clear" w:color="auto" w:fill="FFFFFF"/>
        <w:spacing w:before="540" w:after="180" w:line="360" w:lineRule="atLeast"/>
        <w:outlineLvl w:val="2"/>
        <w:rPr>
          <w:rFonts w:ascii="Arial" w:eastAsia="Times New Roman" w:hAnsi="Arial" w:cs="Arial"/>
          <w:color w:val="1F1F1F"/>
          <w:sz w:val="24"/>
          <w:szCs w:val="24"/>
        </w:rPr>
      </w:pPr>
      <w:r w:rsidRPr="00EA1D09">
        <w:rPr>
          <w:rFonts w:ascii="Arial" w:eastAsia="Times New Roman" w:hAnsi="Arial" w:cs="Arial"/>
          <w:color w:val="1F1F1F"/>
          <w:sz w:val="24"/>
          <w:szCs w:val="24"/>
        </w:rPr>
        <w:t>2. Expected List of Features</w:t>
      </w:r>
    </w:p>
    <w:p w:rsidR="00EA1D09" w:rsidRPr="00EA1D09" w:rsidRDefault="00EA1D09" w:rsidP="00EA1D09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>Patient Dashboard</w:t>
      </w:r>
    </w:p>
    <w:p w:rsidR="00EA1D09" w:rsidRDefault="00EA1D09" w:rsidP="00EA1D09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>Medical History and Records</w:t>
      </w:r>
    </w:p>
    <w:p w:rsidR="00EA1D09" w:rsidRDefault="00EA1D09" w:rsidP="00EA1D09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>Test Reports</w:t>
      </w:r>
    </w:p>
    <w:p w:rsidR="00EA1D09" w:rsidRDefault="00EA1D09" w:rsidP="00EA1D09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 xml:space="preserve">No of Visits </w:t>
      </w:r>
      <w:r w:rsidR="004D4792">
        <w:rPr>
          <w:rFonts w:ascii="Arial" w:eastAsia="Times New Roman" w:hAnsi="Arial" w:cs="Arial"/>
          <w:color w:val="1F1F1F"/>
          <w:sz w:val="21"/>
          <w:szCs w:val="21"/>
        </w:rPr>
        <w:t xml:space="preserve">| When | Why </w:t>
      </w:r>
    </w:p>
    <w:p w:rsidR="00EA1D09" w:rsidRDefault="00EA1D09" w:rsidP="00EA1D09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>Appointments</w:t>
      </w:r>
    </w:p>
    <w:p w:rsidR="004D4792" w:rsidRDefault="004D4792" w:rsidP="00EA1D09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>Reminder of Visits and Routine Tests</w:t>
      </w:r>
    </w:p>
    <w:p w:rsidR="004D4792" w:rsidRPr="00EA1D09" w:rsidRDefault="004D4792" w:rsidP="00EA1D09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>
        <w:rPr>
          <w:rFonts w:ascii="Arial" w:eastAsia="Times New Roman" w:hAnsi="Arial" w:cs="Arial"/>
          <w:color w:val="1F1F1F"/>
          <w:sz w:val="21"/>
          <w:szCs w:val="21"/>
        </w:rPr>
        <w:t xml:space="preserve">Blogs about patient’s disease </w:t>
      </w:r>
    </w:p>
    <w:p w:rsidR="00EA1D09" w:rsidRPr="00EA1D09" w:rsidRDefault="00EA1D09" w:rsidP="00EA1D09">
      <w:pPr>
        <w:shd w:val="clear" w:color="auto" w:fill="FFFFFF"/>
        <w:spacing w:before="540" w:after="180" w:line="360" w:lineRule="atLeast"/>
        <w:outlineLvl w:val="2"/>
        <w:rPr>
          <w:rFonts w:ascii="Arial" w:eastAsia="Times New Roman" w:hAnsi="Arial" w:cs="Arial"/>
          <w:color w:val="1F1F1F"/>
          <w:sz w:val="24"/>
          <w:szCs w:val="24"/>
        </w:rPr>
      </w:pPr>
      <w:r w:rsidRPr="00EA1D09">
        <w:rPr>
          <w:rFonts w:ascii="Arial" w:eastAsia="Times New Roman" w:hAnsi="Arial" w:cs="Arial"/>
          <w:color w:val="1F1F1F"/>
          <w:sz w:val="24"/>
          <w:szCs w:val="24"/>
        </w:rPr>
        <w:t>3. Market Survey</w:t>
      </w:r>
      <w:r w:rsidR="00B325EC">
        <w:rPr>
          <w:rFonts w:ascii="Arial" w:eastAsia="Times New Roman" w:hAnsi="Arial" w:cs="Arial"/>
          <w:color w:val="1F1F1F"/>
          <w:sz w:val="24"/>
          <w:szCs w:val="24"/>
        </w:rPr>
        <w:t xml:space="preserve"> and References</w:t>
      </w:r>
    </w:p>
    <w:p w:rsidR="00B325EC" w:rsidRPr="00B325EC" w:rsidRDefault="00EA1D09" w:rsidP="00B325EC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hyperlink r:id="rId5" w:history="1">
        <w:r>
          <w:rPr>
            <w:rStyle w:val="Hyperlink"/>
          </w:rPr>
          <w:t>https://www.procon.co.nz/patient-dashboard.html</w:t>
        </w:r>
      </w:hyperlink>
      <w:r>
        <w:rPr>
          <w:rFonts w:ascii="Arial" w:eastAsia="Times New Roman" w:hAnsi="Arial" w:cs="Arial"/>
          <w:color w:val="1F1F1F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1F1F1F"/>
          <w:sz w:val="21"/>
          <w:szCs w:val="21"/>
        </w:rPr>
        <w:tab/>
      </w:r>
      <w:r>
        <w:rPr>
          <w:rFonts w:ascii="Arial" w:eastAsia="Times New Roman" w:hAnsi="Arial" w:cs="Arial"/>
          <w:color w:val="1F1F1F"/>
          <w:sz w:val="21"/>
          <w:szCs w:val="21"/>
        </w:rPr>
        <w:tab/>
      </w:r>
      <w:r>
        <w:rPr>
          <w:rFonts w:ascii="Arial" w:eastAsia="Times New Roman" w:hAnsi="Arial" w:cs="Arial"/>
          <w:color w:val="1F1F1F"/>
          <w:sz w:val="21"/>
          <w:szCs w:val="21"/>
        </w:rPr>
        <w:tab/>
      </w:r>
      <w:r>
        <w:rPr>
          <w:rFonts w:ascii="Arial" w:eastAsia="Times New Roman" w:hAnsi="Arial" w:cs="Arial"/>
          <w:color w:val="1F1F1F"/>
          <w:sz w:val="21"/>
          <w:szCs w:val="21"/>
        </w:rPr>
        <w:tab/>
      </w:r>
      <w:r>
        <w:rPr>
          <w:rFonts w:ascii="Arial" w:eastAsia="Times New Roman" w:hAnsi="Arial" w:cs="Arial"/>
          <w:color w:val="1F1F1F"/>
          <w:sz w:val="21"/>
          <w:szCs w:val="21"/>
        </w:rPr>
        <w:tab/>
      </w:r>
      <w:r>
        <w:rPr>
          <w:rFonts w:ascii="Arial" w:eastAsia="Times New Roman" w:hAnsi="Arial" w:cs="Arial"/>
          <w:color w:val="1F1F1F"/>
          <w:sz w:val="21"/>
          <w:szCs w:val="21"/>
        </w:rPr>
        <w:tab/>
      </w:r>
      <w:proofErr w:type="gramStart"/>
      <w:r>
        <w:t>This</w:t>
      </w:r>
      <w:proofErr w:type="gramEnd"/>
      <w:r>
        <w:t xml:space="preserve"> website is well versed. It contains too much information </w:t>
      </w:r>
      <w:r w:rsidR="00B325EC">
        <w:t>of patient. It is possible that privacy of the patient is vulnerable.</w:t>
      </w:r>
    </w:p>
    <w:p w:rsidR="00EA1D09" w:rsidRPr="00B325EC" w:rsidRDefault="00B325EC" w:rsidP="00B325EC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hyperlink r:id="rId6" w:history="1">
        <w:r>
          <w:rPr>
            <w:rStyle w:val="Hyperlink"/>
          </w:rPr>
          <w:t>http://info.clinicalconnect.ca/CC/healthcare/resource-centre-patient-dashboard</w:t>
        </w:r>
      </w:hyperlink>
      <w:r>
        <w:tab/>
      </w:r>
      <w:r>
        <w:tab/>
      </w:r>
      <w:r>
        <w:tab/>
      </w:r>
      <w:r>
        <w:tab/>
      </w:r>
      <w:proofErr w:type="gramStart"/>
      <w:r>
        <w:t>Same</w:t>
      </w:r>
      <w:proofErr w:type="gramEnd"/>
      <w:r>
        <w:t xml:space="preserve"> as above too much information is available in the website. Everything is cluttered. I suppose website should be simplistic yet delivers all the necessary information</w:t>
      </w:r>
    </w:p>
    <w:p w:rsidR="007838B8" w:rsidRPr="00B325EC" w:rsidRDefault="00B325EC" w:rsidP="00B325EC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hyperlink r:id="rId7" w:history="1">
        <w:r>
          <w:rPr>
            <w:rStyle w:val="Hyperlink"/>
          </w:rPr>
          <w:t>https://www.officemd.net/officemd/flashhelp/EMR/Patient_Dashboard.htm</w:t>
        </w:r>
      </w:hyperlink>
      <w:r>
        <w:tab/>
      </w:r>
      <w:r>
        <w:tab/>
      </w:r>
      <w:r>
        <w:tab/>
      </w:r>
      <w:r>
        <w:tab/>
        <w:t>Very Old School Design</w:t>
      </w:r>
    </w:p>
    <w:sectPr w:rsidR="007838B8" w:rsidRPr="00B325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EC641A"/>
    <w:multiLevelType w:val="multilevel"/>
    <w:tmpl w:val="E8082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E17D39"/>
    <w:multiLevelType w:val="multilevel"/>
    <w:tmpl w:val="8398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25216F6"/>
    <w:multiLevelType w:val="multilevel"/>
    <w:tmpl w:val="1236F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3F7342D"/>
    <w:multiLevelType w:val="multilevel"/>
    <w:tmpl w:val="AD9E0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sjAxMjcxsbSwsDBR0lEKTi0uzszPAykwrAUAUIuEMSwAAAA="/>
  </w:docVars>
  <w:rsids>
    <w:rsidRoot w:val="00FE19C7"/>
    <w:rsid w:val="00202BA1"/>
    <w:rsid w:val="004D4792"/>
    <w:rsid w:val="00652DFF"/>
    <w:rsid w:val="00840FB3"/>
    <w:rsid w:val="00B325EC"/>
    <w:rsid w:val="00EA1D09"/>
    <w:rsid w:val="00F67628"/>
    <w:rsid w:val="00FE1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6DD64"/>
  <w15:chartTrackingRefBased/>
  <w15:docId w15:val="{89FA4FED-FE31-4513-95E4-752635F4F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A1D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A1D0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A1D0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32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97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officemd.net/officemd/flashhelp/EMR/Patient_Dashboard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nfo.clinicalconnect.ca/CC/healthcare/resource-centre-patient-dashboard" TargetMode="External"/><Relationship Id="rId5" Type="http://schemas.openxmlformats.org/officeDocument/2006/relationships/hyperlink" Target="https://www.procon.co.nz/patient-dashboard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reem</dc:creator>
  <cp:keywords/>
  <dc:description/>
  <cp:lastModifiedBy>Tahreem</cp:lastModifiedBy>
  <cp:revision>5</cp:revision>
  <dcterms:created xsi:type="dcterms:W3CDTF">2020-05-02T21:26:00Z</dcterms:created>
  <dcterms:modified xsi:type="dcterms:W3CDTF">2020-05-02T21:46:00Z</dcterms:modified>
</cp:coreProperties>
</file>